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D5F47" w14:textId="77777777" w:rsidR="0036526A" w:rsidRDefault="0036526A" w:rsidP="0036526A">
      <w:r>
        <w:rPr>
          <w:rFonts w:hint="eastAsia"/>
        </w:rPr>
        <w:t>T9C1</w:t>
      </w:r>
    </w:p>
    <w:p w14:paraId="4DC37D19" w14:textId="77777777" w:rsidR="0036526A" w:rsidRDefault="0036526A" w:rsidP="0036526A">
      <w:r w:rsidRPr="0036526A">
        <w:drawing>
          <wp:inline distT="0" distB="0" distL="0" distR="0" wp14:anchorId="7A7690D6" wp14:editId="182DFB92">
            <wp:extent cx="5274310" cy="32658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28CF2" w14:textId="77777777" w:rsidR="0036526A" w:rsidRDefault="0036526A" w:rsidP="0036526A">
      <w:r>
        <w:rPr>
          <w:rFonts w:hint="eastAsia"/>
        </w:rPr>
        <w:t>错误原因：没有听见这个点，确实没听见，好像也没什么可以分析的</w:t>
      </w:r>
    </w:p>
    <w:p w14:paraId="075536FC" w14:textId="77777777" w:rsidR="0036526A" w:rsidRDefault="0036526A" w:rsidP="0036526A"/>
    <w:p w14:paraId="15214F75" w14:textId="39F200BD" w:rsidR="0036526A" w:rsidRDefault="0036526A" w:rsidP="0036526A">
      <w:pPr>
        <w:rPr>
          <w:rFonts w:hint="eastAsia"/>
        </w:rPr>
      </w:pPr>
      <w:r>
        <w:rPr>
          <w:rFonts w:hint="eastAsia"/>
        </w:rPr>
        <w:t>T12C1</w:t>
      </w:r>
    </w:p>
    <w:p w14:paraId="41876A47" w14:textId="14132635" w:rsidR="00624BCB" w:rsidRDefault="0036526A" w:rsidP="0036526A">
      <w:r w:rsidRPr="0036526A">
        <w:drawing>
          <wp:inline distT="0" distB="0" distL="0" distR="0" wp14:anchorId="11D97904" wp14:editId="7C156506">
            <wp:extent cx="5274310" cy="3444240"/>
            <wp:effectExtent l="0" t="0" r="254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DAD8709" w14:textId="44FEAA8B" w:rsidR="0036526A" w:rsidRDefault="0036526A" w:rsidP="0036526A">
      <w:r>
        <w:rPr>
          <w:rFonts w:hint="eastAsia"/>
        </w:rPr>
        <w:t>错误原因：我不太确定老师这个t</w:t>
      </w:r>
      <w:r>
        <w:t xml:space="preserve">ell me about it </w:t>
      </w:r>
      <w:r>
        <w:rPr>
          <w:rFonts w:hint="eastAsia"/>
        </w:rPr>
        <w:t>是啥意思。我的感觉是那个男的说我不知道到底有多少需要加进去，然后那个老师说t</w:t>
      </w:r>
      <w:r>
        <w:t>ell me about it</w:t>
      </w:r>
      <w:r>
        <w:rPr>
          <w:rFonts w:hint="eastAsia"/>
        </w:rPr>
        <w:t>，就好像是那你告诉我啊。有点像是这个不是借口，你可以告诉我的，很凶的样子。</w:t>
      </w:r>
    </w:p>
    <w:p w14:paraId="78E1671E" w14:textId="7A3DD4D1" w:rsidR="004D7ACD" w:rsidRDefault="004D7ACD" w:rsidP="0036526A"/>
    <w:p w14:paraId="311A5DEC" w14:textId="5B91F449" w:rsidR="004D7ACD" w:rsidRDefault="004D7ACD" w:rsidP="0036526A"/>
    <w:p w14:paraId="09556E4A" w14:textId="291BF05C" w:rsidR="004D7ACD" w:rsidRDefault="004D7ACD" w:rsidP="0036526A">
      <w:r>
        <w:rPr>
          <w:rFonts w:hint="eastAsia"/>
        </w:rPr>
        <w:lastRenderedPageBreak/>
        <w:t>T22C2</w:t>
      </w:r>
    </w:p>
    <w:p w14:paraId="2FE0BD9C" w14:textId="2B44D559" w:rsidR="004D7ACD" w:rsidRDefault="004D7ACD" w:rsidP="0036526A">
      <w:pPr>
        <w:rPr>
          <w:rFonts w:hint="eastAsia"/>
        </w:rPr>
      </w:pPr>
      <w:r>
        <w:rPr>
          <w:rFonts w:hint="eastAsia"/>
        </w:rPr>
        <w:t>无错</w:t>
      </w:r>
    </w:p>
    <w:p w14:paraId="1C831919" w14:textId="6C66A53A" w:rsidR="008F15B9" w:rsidRDefault="008F15B9" w:rsidP="0036526A"/>
    <w:p w14:paraId="38DD9769" w14:textId="4380F332" w:rsidR="008F15B9" w:rsidRDefault="004D7ACD" w:rsidP="0036526A">
      <w:r>
        <w:rPr>
          <w:rFonts w:hint="eastAsia"/>
        </w:rPr>
        <w:t>T24</w:t>
      </w:r>
      <w:r>
        <w:t>C2</w:t>
      </w:r>
    </w:p>
    <w:p w14:paraId="73247E28" w14:textId="0AB993A6" w:rsidR="004D7ACD" w:rsidRDefault="004D7ACD" w:rsidP="0036526A">
      <w:r>
        <w:rPr>
          <w:rFonts w:hint="eastAsia"/>
        </w:rPr>
        <w:t>没错，但是第四题是蒙的，确实很难，不会做</w:t>
      </w:r>
    </w:p>
    <w:p w14:paraId="0C61F264" w14:textId="7960A5DC" w:rsidR="004D7ACD" w:rsidRDefault="004D7ACD" w:rsidP="0036526A"/>
    <w:p w14:paraId="0BC7DF89" w14:textId="2489A608" w:rsidR="00E81C9F" w:rsidRDefault="00E81C9F" w:rsidP="0036526A">
      <w:pPr>
        <w:rPr>
          <w:rFonts w:hint="eastAsia"/>
        </w:rPr>
      </w:pPr>
      <w:r>
        <w:rPr>
          <w:rFonts w:hint="eastAsia"/>
        </w:rPr>
        <w:t>T28C2</w:t>
      </w:r>
    </w:p>
    <w:p w14:paraId="2951C827" w14:textId="4FB3350E" w:rsidR="004D7ACD" w:rsidRDefault="00E81C9F" w:rsidP="0036526A">
      <w:r w:rsidRPr="00E81C9F">
        <w:drawing>
          <wp:inline distT="0" distB="0" distL="0" distR="0" wp14:anchorId="3ED4AF9C" wp14:editId="447C8E01">
            <wp:extent cx="5274310" cy="343662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7441C" w14:textId="625A4464" w:rsidR="00E81C9F" w:rsidRDefault="00E81C9F" w:rsidP="0036526A">
      <w:r>
        <w:rPr>
          <w:rFonts w:hint="eastAsia"/>
        </w:rPr>
        <w:t>错误原因：没有听见这个时间发生了什么事情。根据题目的位置，我猜测这个发生在“他教书很忙没时间写论文”以及“教授不在学校”之间，再加上原文中没有说这个教授是他的a</w:t>
      </w:r>
      <w:r>
        <w:t>dvisor</w:t>
      </w:r>
      <w:r>
        <w:rPr>
          <w:rFonts w:hint="eastAsia"/>
        </w:rPr>
        <w:t>，我觉的</w:t>
      </w:r>
      <w:r>
        <w:t>C</w:t>
      </w:r>
      <w:r>
        <w:rPr>
          <w:rFonts w:hint="eastAsia"/>
        </w:rPr>
        <w:t>就更错一点，所以选了A。</w:t>
      </w:r>
    </w:p>
    <w:p w14:paraId="3BFEA8E3" w14:textId="33A1F045" w:rsidR="00E81C9F" w:rsidRDefault="00E81C9F" w:rsidP="0036526A"/>
    <w:p w14:paraId="05335618" w14:textId="0645FFD9" w:rsidR="00E81C9F" w:rsidRDefault="00E81C9F" w:rsidP="0036526A">
      <w:r>
        <w:rPr>
          <w:rFonts w:hint="eastAsia"/>
        </w:rPr>
        <w:t>T29C2</w:t>
      </w:r>
    </w:p>
    <w:p w14:paraId="4674D204" w14:textId="797E4EBD" w:rsidR="00E81C9F" w:rsidRDefault="00E81C9F" w:rsidP="0036526A">
      <w:r>
        <w:rPr>
          <w:rFonts w:hint="eastAsia"/>
        </w:rPr>
        <w:t>没有错</w:t>
      </w:r>
    </w:p>
    <w:p w14:paraId="7D9FB1C7" w14:textId="727408B7" w:rsidR="00E81C9F" w:rsidRDefault="00E81C9F" w:rsidP="0036526A"/>
    <w:p w14:paraId="687F4432" w14:textId="11CE5266" w:rsidR="00E81C9F" w:rsidRDefault="00E81C9F" w:rsidP="0036526A">
      <w:r>
        <w:rPr>
          <w:rFonts w:hint="eastAsia"/>
        </w:rPr>
        <w:t>T33C2</w:t>
      </w:r>
    </w:p>
    <w:p w14:paraId="333BE0C2" w14:textId="22CD0F2F" w:rsidR="00E81C9F" w:rsidRDefault="00E81C9F" w:rsidP="0036526A">
      <w:r>
        <w:rPr>
          <w:rFonts w:hint="eastAsia"/>
        </w:rPr>
        <w:t>没有错</w:t>
      </w:r>
    </w:p>
    <w:p w14:paraId="2FCC4495" w14:textId="4A6FDF0C" w:rsidR="00E81C9F" w:rsidRDefault="00E81C9F" w:rsidP="0036526A"/>
    <w:p w14:paraId="40CC9DCF" w14:textId="11574B14" w:rsidR="00E81C9F" w:rsidRDefault="001477DD" w:rsidP="0036526A">
      <w:r>
        <w:rPr>
          <w:rFonts w:hint="eastAsia"/>
        </w:rPr>
        <w:t>T43C2</w:t>
      </w:r>
    </w:p>
    <w:p w14:paraId="5CE7FDF4" w14:textId="39CEBF5F" w:rsidR="001477DD" w:rsidRDefault="001477DD" w:rsidP="0036526A">
      <w:r>
        <w:rPr>
          <w:rFonts w:hint="eastAsia"/>
        </w:rPr>
        <w:t>没有错</w:t>
      </w:r>
    </w:p>
    <w:p w14:paraId="4B907561" w14:textId="7FF3EA38" w:rsidR="001477DD" w:rsidRDefault="001477DD" w:rsidP="0036526A"/>
    <w:p w14:paraId="4B6D5A55" w14:textId="57097BA0" w:rsidR="001477DD" w:rsidRDefault="003A37FD" w:rsidP="0036526A">
      <w:r>
        <w:rPr>
          <w:rFonts w:hint="eastAsia"/>
        </w:rPr>
        <w:t>T12C2</w:t>
      </w:r>
    </w:p>
    <w:p w14:paraId="21D8885C" w14:textId="6FC01224" w:rsidR="003A37FD" w:rsidRDefault="003A37FD" w:rsidP="0036526A">
      <w:r>
        <w:rPr>
          <w:rFonts w:hint="eastAsia"/>
        </w:rPr>
        <w:t>没有错</w:t>
      </w:r>
    </w:p>
    <w:p w14:paraId="3684DDD3" w14:textId="223EAD1D" w:rsidR="003A37FD" w:rsidRDefault="003A37FD" w:rsidP="0036526A"/>
    <w:p w14:paraId="5983F39F" w14:textId="4102DE44" w:rsidR="003A37FD" w:rsidRDefault="003A37FD" w:rsidP="0036526A">
      <w:r>
        <w:rPr>
          <w:rFonts w:hint="eastAsia"/>
        </w:rPr>
        <w:t>T16C1</w:t>
      </w:r>
    </w:p>
    <w:p w14:paraId="2615A6A7" w14:textId="3D2F21DC" w:rsidR="003A37FD" w:rsidRDefault="003A37FD" w:rsidP="0036526A">
      <w:r>
        <w:rPr>
          <w:rFonts w:hint="eastAsia"/>
        </w:rPr>
        <w:t>没有错</w:t>
      </w:r>
    </w:p>
    <w:p w14:paraId="5432BE33" w14:textId="39B79D18" w:rsidR="003A37FD" w:rsidRDefault="003A37FD" w:rsidP="0036526A"/>
    <w:p w14:paraId="54127124" w14:textId="358CFDA6" w:rsidR="003A37FD" w:rsidRDefault="007E3B2C" w:rsidP="0036526A">
      <w:r>
        <w:rPr>
          <w:rFonts w:hint="eastAsia"/>
        </w:rPr>
        <w:lastRenderedPageBreak/>
        <w:t>T22C1</w:t>
      </w:r>
    </w:p>
    <w:p w14:paraId="7CEB926E" w14:textId="491BB4BD" w:rsidR="007E3B2C" w:rsidRDefault="007E3B2C" w:rsidP="0036526A">
      <w:r>
        <w:rPr>
          <w:rFonts w:hint="eastAsia"/>
        </w:rPr>
        <w:t>没有错</w:t>
      </w:r>
    </w:p>
    <w:p w14:paraId="46F1858F" w14:textId="3A9DA30E" w:rsidR="007E3B2C" w:rsidRDefault="007E3B2C" w:rsidP="0036526A"/>
    <w:p w14:paraId="4C851D56" w14:textId="772A3842" w:rsidR="007E3B2C" w:rsidRDefault="00C93F7C" w:rsidP="0036526A">
      <w:r>
        <w:rPr>
          <w:rFonts w:hint="eastAsia"/>
        </w:rPr>
        <w:t>T23C1</w:t>
      </w:r>
    </w:p>
    <w:p w14:paraId="29BD42D9" w14:textId="6DC6252E" w:rsidR="00C93F7C" w:rsidRDefault="00C93F7C" w:rsidP="0036526A">
      <w:r w:rsidRPr="00C93F7C">
        <w:drawing>
          <wp:inline distT="0" distB="0" distL="0" distR="0" wp14:anchorId="549F5567" wp14:editId="5DBE6F71">
            <wp:extent cx="5274310" cy="2971165"/>
            <wp:effectExtent l="0" t="0" r="254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D3B76" w14:textId="2D36331D" w:rsidR="00C93F7C" w:rsidRDefault="00C93F7C" w:rsidP="0036526A">
      <w:r>
        <w:rPr>
          <w:rFonts w:hint="eastAsia"/>
        </w:rPr>
        <w:t>错误原因：听见了去找</w:t>
      </w:r>
      <w:r>
        <w:t xml:space="preserve">French department </w:t>
      </w:r>
      <w:r>
        <w:rPr>
          <w:rFonts w:hint="eastAsia"/>
        </w:rPr>
        <w:t>没有听见w</w:t>
      </w:r>
      <w:r>
        <w:t>ebsite</w:t>
      </w:r>
      <w:r>
        <w:rPr>
          <w:rFonts w:hint="eastAsia"/>
        </w:rPr>
        <w:t>，所以选错了。</w:t>
      </w:r>
    </w:p>
    <w:p w14:paraId="1353B8C7" w14:textId="0DE46A96" w:rsidR="00C93F7C" w:rsidRDefault="00C93F7C" w:rsidP="0036526A"/>
    <w:p w14:paraId="0ED9AA20" w14:textId="6ADC1147" w:rsidR="00C93F7C" w:rsidRDefault="00C93F7C" w:rsidP="0036526A">
      <w:r>
        <w:rPr>
          <w:rFonts w:hint="eastAsia"/>
        </w:rPr>
        <w:t>T24C1</w:t>
      </w:r>
    </w:p>
    <w:p w14:paraId="178FBAD2" w14:textId="5A6AA355" w:rsidR="00C93F7C" w:rsidRDefault="00C93F7C" w:rsidP="0036526A">
      <w:r w:rsidRPr="00C93F7C">
        <w:drawing>
          <wp:inline distT="0" distB="0" distL="0" distR="0" wp14:anchorId="14814FFE" wp14:editId="0BA1D4BA">
            <wp:extent cx="5274310" cy="321945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8E3D2" w14:textId="5B3D115D" w:rsidR="00C93F7C" w:rsidRDefault="00C93F7C" w:rsidP="0036526A">
      <w:r>
        <w:rPr>
          <w:rFonts w:hint="eastAsia"/>
        </w:rPr>
        <w:t>错误原因：我觉的A也说的</w:t>
      </w:r>
      <w:r w:rsidR="00971825">
        <w:rPr>
          <w:rFonts w:hint="eastAsia"/>
        </w:rPr>
        <w:t>通y</w:t>
      </w:r>
      <w:r w:rsidR="00971825">
        <w:t>ysy</w:t>
      </w:r>
    </w:p>
    <w:p w14:paraId="50CFFF9D" w14:textId="568E1A47" w:rsidR="00971825" w:rsidRDefault="00971825" w:rsidP="0036526A"/>
    <w:p w14:paraId="2492F361" w14:textId="348FA50F" w:rsidR="00971825" w:rsidRDefault="00971825" w:rsidP="0036526A"/>
    <w:p w14:paraId="05BBFB9B" w14:textId="74F23CF0" w:rsidR="00971825" w:rsidRDefault="00971825" w:rsidP="0036526A">
      <w:r>
        <w:rPr>
          <w:rFonts w:hint="eastAsia"/>
        </w:rPr>
        <w:t>T33C1：</w:t>
      </w:r>
    </w:p>
    <w:p w14:paraId="0C18AC51" w14:textId="6CCABA61" w:rsidR="00971825" w:rsidRDefault="00971825" w:rsidP="0036526A">
      <w:r>
        <w:rPr>
          <w:rFonts w:hint="eastAsia"/>
        </w:rPr>
        <w:lastRenderedPageBreak/>
        <w:t>没有错</w:t>
      </w:r>
    </w:p>
    <w:p w14:paraId="385D0A5C" w14:textId="64632D48" w:rsidR="00971825" w:rsidRDefault="00971825" w:rsidP="0036526A"/>
    <w:p w14:paraId="4BCD1665" w14:textId="15E10878" w:rsidR="00971825" w:rsidRDefault="00971825" w:rsidP="0036526A"/>
    <w:p w14:paraId="750EAD05" w14:textId="465075D5" w:rsidR="00971825" w:rsidRDefault="00971825" w:rsidP="0036526A">
      <w:r>
        <w:rPr>
          <w:rFonts w:hint="eastAsia"/>
        </w:rPr>
        <w:t>生词：</w:t>
      </w:r>
    </w:p>
    <w:p w14:paraId="17C536B6" w14:textId="5B36CA84" w:rsidR="00971825" w:rsidRDefault="00971825" w:rsidP="0036526A">
      <w:pPr>
        <w:rPr>
          <w:rFonts w:hint="eastAsia"/>
        </w:rPr>
      </w:pPr>
      <w:r w:rsidRPr="00971825">
        <w:drawing>
          <wp:inline distT="0" distB="0" distL="0" distR="0" wp14:anchorId="600407B0" wp14:editId="60ADD39D">
            <wp:extent cx="5274310" cy="1519555"/>
            <wp:effectExtent l="0" t="0" r="254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1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796CA" w14:textId="77777777" w:rsidR="00971825" w:rsidRDefault="00971825" w:rsidP="0036526A">
      <w:pPr>
        <w:rPr>
          <w:rFonts w:hint="eastAsia"/>
        </w:rPr>
      </w:pPr>
    </w:p>
    <w:sectPr w:rsidR="0097182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Y0NjY3MjA1NzJW0lEKTi0uzszPAykwrAUAzpOoACwAAAA="/>
  </w:docVars>
  <w:rsids>
    <w:rsidRoot w:val="00046F64"/>
    <w:rsid w:val="00046F64"/>
    <w:rsid w:val="001477DD"/>
    <w:rsid w:val="0036526A"/>
    <w:rsid w:val="003A37FD"/>
    <w:rsid w:val="004D7ACD"/>
    <w:rsid w:val="00624BCB"/>
    <w:rsid w:val="007E3B2C"/>
    <w:rsid w:val="008F15B9"/>
    <w:rsid w:val="00971825"/>
    <w:rsid w:val="00C93F7C"/>
    <w:rsid w:val="00E81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A3AC6"/>
  <w15:chartTrackingRefBased/>
  <w15:docId w15:val="{05D16700-1FB6-439D-8968-8463DB85A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4</Pages>
  <Words>73</Words>
  <Characters>420</Characters>
  <Application>Microsoft Office Word</Application>
  <DocSecurity>0</DocSecurity>
  <Lines>3</Lines>
  <Paragraphs>1</Paragraphs>
  <ScaleCrop>false</ScaleCrop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3</cp:revision>
  <dcterms:created xsi:type="dcterms:W3CDTF">2021-08-13T07:38:00Z</dcterms:created>
  <dcterms:modified xsi:type="dcterms:W3CDTF">2021-08-13T09:46:00Z</dcterms:modified>
</cp:coreProperties>
</file>